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7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78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79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80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81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189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190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191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192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193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133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34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35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36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37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lots eksporteres til word format, men vi er interesserede i at have plotsne for sig i Ã©n folder med engelske og en anden folder med danske plots. English sÃ¦ttes til TRUE/FALSE alt efter</w:t>
      </w:r>
      <w:r>
        <w:t xml:space="preserve"> </w:t>
      </w:r>
      <w:r>
        <w:t xml:space="preserve">om man vil, english skal vist slettes.</w:t>
      </w:r>
    </w:p>
    <w:p>
      <w:pPr>
        <w:pStyle w:val="BodyText"/>
      </w:pPr>
      <w:r>
        <w:t xml:space="preserve">Der kÃ¸rer fire chunks:</w:t>
      </w:r>
      <w:r>
        <w:t xml:space="preserve"> </w:t>
      </w:r>
      <w:r>
        <w:t xml:space="preserve">male1year</w:t>
      </w:r>
      <w:r>
        <w:t xml:space="preserve"> </w:t>
      </w:r>
      <w:r>
        <w:t xml:space="preserve">female1year</w:t>
      </w:r>
      <w:r>
        <w:t xml:space="preserve"> </w:t>
      </w:r>
      <w:r>
        <w:t xml:space="preserve">male5year</w:t>
      </w:r>
      <w:r>
        <w:t xml:space="preserve"> </w:t>
      </w:r>
      <w:r>
        <w:t xml:space="preserve">female5year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norwegian_files/figure-docx/fe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2507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78" Target="media/rId78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79" Target="media/rId79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80" Target="media/rId80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81" Target="media/rId81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189" Target="media/rId189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190" Target="media/rId190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191" Target="media/rId191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192" Target="media/rId192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193" Target="media/rId193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34" Target="media/rId134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35" Target="media/rId135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36" Target="media/rId136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37" Target="media/rId137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3T08:18:37Z</dcterms:created>
  <dcterms:modified xsi:type="dcterms:W3CDTF">2017-11-03T08:18:37Z</dcterms:modified>
</cp:coreProperties>
</file>